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Шамес Эддин Хамз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107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107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152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152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7344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7344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17262"/>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17262"/>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55697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55697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55714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5714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576414"/>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576414"/>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578100"/>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578100"/>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131872"/>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131872"/>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40920"/>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40920"/>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Шамес Эддин Хамза</dc:creator>
  <dc:language>ru-RU</dc:language>
  <cp:keywords/>
  <dcterms:created xsi:type="dcterms:W3CDTF">2025-06-22T11:21:00Z</dcterms:created>
  <dcterms:modified xsi:type="dcterms:W3CDTF">2025-06-2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